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5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630"/>
        <w:gridCol w:w="1530"/>
        <w:gridCol w:w="1584"/>
        <w:gridCol w:w="477"/>
        <w:gridCol w:w="360"/>
        <w:gridCol w:w="549"/>
        <w:gridCol w:w="2880"/>
      </w:tblGrid>
      <w:tr w:rsidR="00F7541A" w:rsidRPr="00824EE6" w14:paraId="4AC9900C" w14:textId="77777777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14:paraId="4C4F44BF" w14:textId="77777777" w:rsidR="00F7541A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mployee</w:t>
            </w:r>
            <w:r w:rsidR="00F7541A" w:rsidRPr="0067042F">
              <w:rPr>
                <w:b/>
                <w:bCs/>
                <w:sz w:val="28"/>
                <w:szCs w:val="28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5"/>
            <w:vAlign w:val="center"/>
          </w:tcPr>
          <w:p w14:paraId="180D2177" w14:textId="77777777" w:rsidR="00F7541A" w:rsidRPr="00824EE6" w:rsidRDefault="00F7541A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33E47C1E" w14:textId="77777777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14:paraId="31A7F094" w14:textId="77777777"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mployee Number</w:t>
            </w:r>
          </w:p>
        </w:tc>
        <w:tc>
          <w:tcPr>
            <w:tcW w:w="5850" w:type="dxa"/>
            <w:gridSpan w:val="5"/>
            <w:vAlign w:val="center"/>
          </w:tcPr>
          <w:p w14:paraId="12C53DE7" w14:textId="77777777" w:rsidR="00A64A92" w:rsidRPr="00824EE6" w:rsidRDefault="00A64A92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425CBC3D" w14:textId="77777777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14:paraId="5F7A6363" w14:textId="77777777"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epartment / Division</w:t>
            </w:r>
          </w:p>
        </w:tc>
        <w:tc>
          <w:tcPr>
            <w:tcW w:w="5850" w:type="dxa"/>
            <w:gridSpan w:val="5"/>
            <w:vAlign w:val="center"/>
          </w:tcPr>
          <w:p w14:paraId="7543BAA8" w14:textId="77777777" w:rsidR="00A64A92" w:rsidRPr="00824EE6" w:rsidRDefault="00A64A92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3EADFBDE" w14:textId="77777777" w:rsidTr="00A64A92">
        <w:trPr>
          <w:trHeight w:val="180"/>
        </w:trPr>
        <w:tc>
          <w:tcPr>
            <w:tcW w:w="4500" w:type="dxa"/>
            <w:gridSpan w:val="3"/>
            <w:vMerge w:val="restart"/>
            <w:vAlign w:val="center"/>
          </w:tcPr>
          <w:p w14:paraId="7AAE37B7" w14:textId="77777777"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oday’s Date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14:paraId="089C533B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ATE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7031B9B3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IME</w:t>
            </w:r>
          </w:p>
        </w:tc>
      </w:tr>
      <w:tr w:rsidR="00A64A92" w:rsidRPr="00824EE6" w14:paraId="3F869463" w14:textId="77777777" w:rsidTr="00A64A92">
        <w:trPr>
          <w:trHeight w:val="495"/>
        </w:trPr>
        <w:tc>
          <w:tcPr>
            <w:tcW w:w="4500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33A44698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14:paraId="403511FB" w14:textId="77777777"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4EFF9F14" w14:textId="77777777"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58501B3E" w14:textId="77777777" w:rsidTr="00A64A92">
        <w:trPr>
          <w:trHeight w:val="270"/>
        </w:trPr>
        <w:tc>
          <w:tcPr>
            <w:tcW w:w="4500" w:type="dxa"/>
            <w:gridSpan w:val="3"/>
            <w:shd w:val="clear" w:color="auto" w:fill="E6E6E6"/>
            <w:vAlign w:val="center"/>
          </w:tcPr>
          <w:p w14:paraId="28F776CD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ginning</w:t>
            </w:r>
          </w:p>
        </w:tc>
        <w:tc>
          <w:tcPr>
            <w:tcW w:w="5850" w:type="dxa"/>
            <w:gridSpan w:val="5"/>
            <w:shd w:val="clear" w:color="auto" w:fill="E6E6E6"/>
            <w:vAlign w:val="center"/>
          </w:tcPr>
          <w:p w14:paraId="38957256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nd</w:t>
            </w:r>
          </w:p>
        </w:tc>
      </w:tr>
      <w:tr w:rsidR="00A64A92" w:rsidRPr="00824EE6" w14:paraId="326C443B" w14:textId="77777777" w:rsidTr="009205D1">
        <w:trPr>
          <w:trHeight w:val="323"/>
        </w:trPr>
        <w:tc>
          <w:tcPr>
            <w:tcW w:w="2340" w:type="dxa"/>
            <w:vAlign w:val="center"/>
          </w:tcPr>
          <w:p w14:paraId="1431F6BD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Planned End Date</w:t>
            </w:r>
          </w:p>
        </w:tc>
        <w:tc>
          <w:tcPr>
            <w:tcW w:w="2160" w:type="dxa"/>
            <w:gridSpan w:val="2"/>
            <w:vAlign w:val="center"/>
          </w:tcPr>
          <w:p w14:paraId="5BD362A3" w14:textId="77777777"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vAlign w:val="center"/>
          </w:tcPr>
          <w:p w14:paraId="577BE6F9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Actual End Date</w:t>
            </w:r>
          </w:p>
        </w:tc>
        <w:tc>
          <w:tcPr>
            <w:tcW w:w="2880" w:type="dxa"/>
            <w:vAlign w:val="center"/>
          </w:tcPr>
          <w:p w14:paraId="4758BD8A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0CF02644" w14:textId="77777777" w:rsidTr="009205D1">
        <w:trPr>
          <w:trHeight w:val="592"/>
        </w:trPr>
        <w:tc>
          <w:tcPr>
            <w:tcW w:w="2340" w:type="dxa"/>
            <w:vAlign w:val="center"/>
          </w:tcPr>
          <w:p w14:paraId="7E8250E3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Attempted Goal</w:t>
            </w:r>
          </w:p>
        </w:tc>
        <w:tc>
          <w:tcPr>
            <w:tcW w:w="2160" w:type="dxa"/>
            <w:gridSpan w:val="2"/>
            <w:vAlign w:val="center"/>
          </w:tcPr>
          <w:p w14:paraId="68662347" w14:textId="77777777"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vAlign w:val="center"/>
          </w:tcPr>
          <w:p w14:paraId="31643CBA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Goal Achieved</w:t>
            </w:r>
          </w:p>
        </w:tc>
        <w:tc>
          <w:tcPr>
            <w:tcW w:w="2880" w:type="dxa"/>
            <w:vAlign w:val="center"/>
          </w:tcPr>
          <w:p w14:paraId="6D7A6E8E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907B4B" w:rsidRPr="00824EE6" w14:paraId="0F4E4AC5" w14:textId="77777777" w:rsidTr="009205D1">
        <w:trPr>
          <w:trHeight w:val="497"/>
        </w:trPr>
        <w:tc>
          <w:tcPr>
            <w:tcW w:w="2340" w:type="dxa"/>
            <w:vAlign w:val="center"/>
          </w:tcPr>
          <w:p w14:paraId="73F8A8BC" w14:textId="77777777" w:rsidR="00907B4B" w:rsidRPr="0067042F" w:rsidRDefault="00907B4B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Coaching Topic</w:t>
            </w:r>
          </w:p>
        </w:tc>
        <w:tc>
          <w:tcPr>
            <w:tcW w:w="8010" w:type="dxa"/>
            <w:gridSpan w:val="7"/>
            <w:vAlign w:val="center"/>
          </w:tcPr>
          <w:p w14:paraId="256E30AE" w14:textId="77777777" w:rsidR="00907B4B" w:rsidRPr="00824EE6" w:rsidRDefault="00907B4B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0461C362" w14:textId="77777777" w:rsidTr="009205D1">
        <w:trPr>
          <w:trHeight w:val="497"/>
        </w:trPr>
        <w:tc>
          <w:tcPr>
            <w:tcW w:w="2340" w:type="dxa"/>
            <w:vAlign w:val="center"/>
          </w:tcPr>
          <w:p w14:paraId="49972CF3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haviors/Skills to be changed</w:t>
            </w:r>
          </w:p>
        </w:tc>
        <w:tc>
          <w:tcPr>
            <w:tcW w:w="8010" w:type="dxa"/>
            <w:gridSpan w:val="7"/>
            <w:vAlign w:val="center"/>
          </w:tcPr>
          <w:p w14:paraId="47A447C2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3A0E88D4" w14:textId="77777777" w:rsidTr="009205D1">
        <w:trPr>
          <w:trHeight w:val="654"/>
        </w:trPr>
        <w:tc>
          <w:tcPr>
            <w:tcW w:w="2340" w:type="dxa"/>
            <w:vAlign w:val="center"/>
          </w:tcPr>
          <w:p w14:paraId="35913B47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haviors/Skills that actually changed</w:t>
            </w:r>
          </w:p>
        </w:tc>
        <w:tc>
          <w:tcPr>
            <w:tcW w:w="8010" w:type="dxa"/>
            <w:gridSpan w:val="7"/>
            <w:vAlign w:val="center"/>
          </w:tcPr>
          <w:p w14:paraId="1F9BE0DF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2F719806" w14:textId="77777777" w:rsidTr="009205D1">
        <w:trPr>
          <w:trHeight w:val="855"/>
        </w:trPr>
        <w:tc>
          <w:tcPr>
            <w:tcW w:w="2340" w:type="dxa"/>
            <w:vAlign w:val="center"/>
          </w:tcPr>
          <w:p w14:paraId="5AA4013C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Strengths</w:t>
            </w:r>
          </w:p>
        </w:tc>
        <w:tc>
          <w:tcPr>
            <w:tcW w:w="8010" w:type="dxa"/>
            <w:gridSpan w:val="7"/>
            <w:vAlign w:val="center"/>
          </w:tcPr>
          <w:p w14:paraId="60D03AEE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4A2387C4" w14:textId="77777777" w:rsidTr="009205D1">
        <w:trPr>
          <w:trHeight w:val="556"/>
        </w:trPr>
        <w:tc>
          <w:tcPr>
            <w:tcW w:w="2340" w:type="dxa"/>
            <w:vAlign w:val="center"/>
          </w:tcPr>
          <w:p w14:paraId="33E1F6AC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Opportunities</w:t>
            </w:r>
          </w:p>
        </w:tc>
        <w:tc>
          <w:tcPr>
            <w:tcW w:w="8010" w:type="dxa"/>
            <w:gridSpan w:val="7"/>
            <w:vAlign w:val="center"/>
          </w:tcPr>
          <w:p w14:paraId="7EC0EBD0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6609BF91" w14:textId="77777777" w:rsidTr="009205D1">
        <w:trPr>
          <w:trHeight w:val="295"/>
        </w:trPr>
        <w:tc>
          <w:tcPr>
            <w:tcW w:w="2340" w:type="dxa"/>
            <w:vMerge w:val="restart"/>
            <w:vAlign w:val="center"/>
          </w:tcPr>
          <w:p w14:paraId="501C581F" w14:textId="77777777"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xpectations</w:t>
            </w:r>
          </w:p>
        </w:tc>
        <w:tc>
          <w:tcPr>
            <w:tcW w:w="4221" w:type="dxa"/>
            <w:gridSpan w:val="4"/>
            <w:vMerge w:val="restart"/>
          </w:tcPr>
          <w:p w14:paraId="6A6D8902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14:paraId="072DF336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14:paraId="08D81E29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xceeded</w:t>
            </w:r>
          </w:p>
        </w:tc>
      </w:tr>
      <w:tr w:rsidR="00A64A92" w:rsidRPr="00824EE6" w14:paraId="06252577" w14:textId="77777777" w:rsidTr="009205D1">
        <w:trPr>
          <w:trHeight w:val="295"/>
        </w:trPr>
        <w:tc>
          <w:tcPr>
            <w:tcW w:w="2340" w:type="dxa"/>
            <w:vMerge/>
            <w:vAlign w:val="center"/>
          </w:tcPr>
          <w:p w14:paraId="1F07121E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4221" w:type="dxa"/>
            <w:gridSpan w:val="4"/>
            <w:vMerge/>
          </w:tcPr>
          <w:p w14:paraId="6D4EC6B6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14:paraId="022A2EB4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14:paraId="274E692A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Met</w:t>
            </w:r>
          </w:p>
        </w:tc>
      </w:tr>
      <w:tr w:rsidR="00A64A92" w:rsidRPr="00824EE6" w14:paraId="4DD6632E" w14:textId="77777777" w:rsidTr="009205D1">
        <w:trPr>
          <w:trHeight w:val="299"/>
        </w:trPr>
        <w:tc>
          <w:tcPr>
            <w:tcW w:w="2340" w:type="dxa"/>
            <w:vMerge/>
            <w:vAlign w:val="center"/>
          </w:tcPr>
          <w:p w14:paraId="5A1AE8FF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4221" w:type="dxa"/>
            <w:gridSpan w:val="4"/>
            <w:vMerge/>
          </w:tcPr>
          <w:p w14:paraId="55696344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14:paraId="4711FF5E" w14:textId="77777777"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14:paraId="187EA6EC" w14:textId="77777777"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low</w:t>
            </w:r>
          </w:p>
        </w:tc>
      </w:tr>
      <w:tr w:rsidR="00A64A92" w:rsidRPr="00824EE6" w14:paraId="234E187B" w14:textId="77777777" w:rsidTr="00A64A92">
        <w:trPr>
          <w:trHeight w:val="123"/>
        </w:trPr>
        <w:tc>
          <w:tcPr>
            <w:tcW w:w="10350" w:type="dxa"/>
            <w:gridSpan w:val="8"/>
            <w:shd w:val="clear" w:color="auto" w:fill="E6E6E6"/>
            <w:vAlign w:val="center"/>
          </w:tcPr>
          <w:p w14:paraId="34A7C570" w14:textId="77777777" w:rsidR="00A64A92" w:rsidRPr="007C7D0B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7C7D0B">
              <w:rPr>
                <w:b/>
                <w:bCs/>
                <w:sz w:val="28"/>
                <w:szCs w:val="28"/>
                <w:lang w:val="en-CA"/>
              </w:rPr>
              <w:t>What’s Next (Coaching Action Plan)</w:t>
            </w:r>
          </w:p>
        </w:tc>
      </w:tr>
      <w:tr w:rsidR="00A64A92" w:rsidRPr="00824EE6" w14:paraId="5DB35A57" w14:textId="77777777" w:rsidTr="00A64A92">
        <w:trPr>
          <w:trHeight w:val="1790"/>
        </w:trPr>
        <w:tc>
          <w:tcPr>
            <w:tcW w:w="10350" w:type="dxa"/>
            <w:gridSpan w:val="8"/>
          </w:tcPr>
          <w:p w14:paraId="060DE268" w14:textId="77777777"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14:paraId="2F2673C3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930"/>
        </w:trPr>
        <w:tc>
          <w:tcPr>
            <w:tcW w:w="2970" w:type="dxa"/>
            <w:gridSpan w:val="2"/>
            <w:tcBorders>
              <w:bottom w:val="single" w:sz="4" w:space="0" w:color="auto"/>
            </w:tcBorders>
            <w:vAlign w:val="center"/>
          </w:tcPr>
          <w:p w14:paraId="449D9C0A" w14:textId="77777777" w:rsidR="00A64A92" w:rsidRPr="0067042F" w:rsidRDefault="00A64A92" w:rsidP="00907B4B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Coaching </w:t>
            </w:r>
            <w:r w:rsidR="00907B4B" w:rsidRPr="0067042F">
              <w:rPr>
                <w:b/>
                <w:bCs/>
                <w:sz w:val="32"/>
                <w:szCs w:val="32"/>
                <w:lang w:val="en-CA"/>
              </w:rPr>
              <w:t>Topic/Goal</w:t>
            </w:r>
          </w:p>
        </w:tc>
        <w:tc>
          <w:tcPr>
            <w:tcW w:w="7380" w:type="dxa"/>
            <w:gridSpan w:val="6"/>
            <w:tcBorders>
              <w:bottom w:val="single" w:sz="4" w:space="0" w:color="auto"/>
            </w:tcBorders>
          </w:tcPr>
          <w:p w14:paraId="6D77FCB4" w14:textId="77777777"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14:paraId="6AA9171C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5"/>
        </w:trPr>
        <w:tc>
          <w:tcPr>
            <w:tcW w:w="10350" w:type="dxa"/>
            <w:gridSpan w:val="8"/>
            <w:shd w:val="clear" w:color="auto" w:fill="E6E6E6"/>
            <w:vAlign w:val="center"/>
          </w:tcPr>
          <w:p w14:paraId="7133C8BE" w14:textId="77777777" w:rsidR="00A64A92" w:rsidRPr="00824EE6" w:rsidRDefault="00A64A92" w:rsidP="005B373F">
            <w:pPr>
              <w:jc w:val="center"/>
              <w:rPr>
                <w:b/>
                <w:sz w:val="28"/>
                <w:szCs w:val="28"/>
                <w:lang w:val="en-CA"/>
              </w:rPr>
            </w:pPr>
            <w:r w:rsidRPr="00824EE6">
              <w:rPr>
                <w:b/>
                <w:sz w:val="28"/>
                <w:szCs w:val="28"/>
                <w:lang w:val="en-CA"/>
              </w:rPr>
              <w:t>3 Timeframes</w:t>
            </w:r>
          </w:p>
        </w:tc>
      </w:tr>
      <w:tr w:rsidR="00A64A92" w:rsidRPr="00824EE6" w14:paraId="6AFFE682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09"/>
        </w:trPr>
        <w:tc>
          <w:tcPr>
            <w:tcW w:w="2970" w:type="dxa"/>
            <w:gridSpan w:val="2"/>
            <w:vAlign w:val="center"/>
          </w:tcPr>
          <w:p w14:paraId="73E87133" w14:textId="77777777"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omorrow</w:t>
            </w:r>
            <w:r w:rsidR="007C7D0B" w:rsidRPr="0067042F">
              <w:rPr>
                <w:b/>
                <w:bCs/>
                <w:sz w:val="32"/>
                <w:szCs w:val="32"/>
                <w:lang w:val="en-CA"/>
              </w:rPr>
              <w:t xml:space="preserve"> (if applicable)</w:t>
            </w:r>
          </w:p>
        </w:tc>
        <w:tc>
          <w:tcPr>
            <w:tcW w:w="7380" w:type="dxa"/>
            <w:gridSpan w:val="6"/>
          </w:tcPr>
          <w:p w14:paraId="374B9E2D" w14:textId="77777777"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14:paraId="1B257248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549"/>
        </w:trPr>
        <w:tc>
          <w:tcPr>
            <w:tcW w:w="2970" w:type="dxa"/>
            <w:gridSpan w:val="2"/>
            <w:vAlign w:val="center"/>
          </w:tcPr>
          <w:p w14:paraId="763AF1F9" w14:textId="77777777"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wo Weeks from today</w:t>
            </w:r>
          </w:p>
        </w:tc>
        <w:tc>
          <w:tcPr>
            <w:tcW w:w="7380" w:type="dxa"/>
            <w:gridSpan w:val="6"/>
          </w:tcPr>
          <w:p w14:paraId="4E61DB43" w14:textId="77777777"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14:paraId="12163BB7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417"/>
        </w:trPr>
        <w:tc>
          <w:tcPr>
            <w:tcW w:w="2970" w:type="dxa"/>
            <w:gridSpan w:val="2"/>
            <w:vAlign w:val="center"/>
          </w:tcPr>
          <w:p w14:paraId="069DFEF0" w14:textId="77777777"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hirty Days</w:t>
            </w:r>
            <w:r w:rsidR="0067042F" w:rsidRPr="0067042F">
              <w:rPr>
                <w:b/>
                <w:bCs/>
                <w:sz w:val="32"/>
                <w:szCs w:val="32"/>
                <w:lang w:val="en-CA"/>
              </w:rPr>
              <w:t xml:space="preserve"> (or more)</w:t>
            </w: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 from today</w:t>
            </w:r>
          </w:p>
        </w:tc>
        <w:tc>
          <w:tcPr>
            <w:tcW w:w="7380" w:type="dxa"/>
            <w:gridSpan w:val="6"/>
          </w:tcPr>
          <w:p w14:paraId="7649FB4D" w14:textId="77777777" w:rsidR="00A64A92" w:rsidRPr="00824EE6" w:rsidRDefault="00A64A92" w:rsidP="005B373F">
            <w:pPr>
              <w:jc w:val="center"/>
              <w:rPr>
                <w:lang w:val="en-CA"/>
              </w:rPr>
            </w:pPr>
          </w:p>
          <w:p w14:paraId="0F3AA912" w14:textId="77777777" w:rsidR="00A64A92" w:rsidRPr="00824EE6" w:rsidRDefault="00A64A92" w:rsidP="00907B4B">
            <w:pPr>
              <w:jc w:val="both"/>
              <w:rPr>
                <w:lang w:val="en-CA"/>
              </w:rPr>
            </w:pPr>
          </w:p>
          <w:p w14:paraId="5874C0D3" w14:textId="77777777"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14:paraId="10F74C6F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80"/>
        </w:trPr>
        <w:tc>
          <w:tcPr>
            <w:tcW w:w="2970" w:type="dxa"/>
            <w:gridSpan w:val="2"/>
            <w:vMerge w:val="restart"/>
            <w:vAlign w:val="center"/>
          </w:tcPr>
          <w:p w14:paraId="79FDA5E2" w14:textId="77777777" w:rsidR="00A64A92" w:rsidRPr="0067042F" w:rsidRDefault="00A64A92" w:rsidP="0067042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Next </w:t>
            </w:r>
            <w:r w:rsidR="0067042F" w:rsidRPr="0067042F">
              <w:rPr>
                <w:b/>
                <w:bCs/>
                <w:sz w:val="32"/>
                <w:szCs w:val="32"/>
                <w:lang w:val="en-CA"/>
              </w:rPr>
              <w:t>Coaching</w:t>
            </w: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 Date and Time</w:t>
            </w:r>
          </w:p>
        </w:tc>
        <w:tc>
          <w:tcPr>
            <w:tcW w:w="3114" w:type="dxa"/>
            <w:gridSpan w:val="2"/>
            <w:tcBorders>
              <w:bottom w:val="single" w:sz="4" w:space="0" w:color="auto"/>
            </w:tcBorders>
          </w:tcPr>
          <w:p w14:paraId="12D1B71B" w14:textId="77777777" w:rsidR="00A64A92" w:rsidRPr="0067042F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ATE</w:t>
            </w:r>
          </w:p>
        </w:tc>
        <w:tc>
          <w:tcPr>
            <w:tcW w:w="4266" w:type="dxa"/>
            <w:gridSpan w:val="4"/>
            <w:tcBorders>
              <w:bottom w:val="single" w:sz="4" w:space="0" w:color="auto"/>
            </w:tcBorders>
          </w:tcPr>
          <w:p w14:paraId="126A3EC8" w14:textId="77777777" w:rsidR="00A64A92" w:rsidRPr="0067042F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IME</w:t>
            </w:r>
          </w:p>
        </w:tc>
      </w:tr>
      <w:tr w:rsidR="00A64A92" w:rsidRPr="00824EE6" w14:paraId="0B17350D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0"/>
        </w:trPr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A3C06A0" w14:textId="77777777" w:rsidR="00A64A92" w:rsidRPr="00824EE6" w:rsidRDefault="00A64A92" w:rsidP="005B373F">
            <w:pPr>
              <w:rPr>
                <w:sz w:val="32"/>
                <w:szCs w:val="32"/>
                <w:lang w:val="en-CA"/>
              </w:rPr>
            </w:pPr>
          </w:p>
        </w:tc>
        <w:tc>
          <w:tcPr>
            <w:tcW w:w="3114" w:type="dxa"/>
            <w:gridSpan w:val="2"/>
          </w:tcPr>
          <w:p w14:paraId="6BD73331" w14:textId="77777777" w:rsidR="00A64A92" w:rsidRPr="00824EE6" w:rsidRDefault="00A64A92" w:rsidP="005B373F">
            <w:pPr>
              <w:jc w:val="center"/>
              <w:rPr>
                <w:lang w:val="en-CA"/>
              </w:rPr>
            </w:pPr>
          </w:p>
        </w:tc>
        <w:tc>
          <w:tcPr>
            <w:tcW w:w="4266" w:type="dxa"/>
            <w:gridSpan w:val="4"/>
          </w:tcPr>
          <w:p w14:paraId="39D3BD70" w14:textId="77777777" w:rsidR="00A64A92" w:rsidRPr="00824EE6" w:rsidRDefault="00A64A92" w:rsidP="005B373F">
            <w:pPr>
              <w:jc w:val="center"/>
              <w:rPr>
                <w:lang w:val="en-CA"/>
              </w:rPr>
            </w:pPr>
          </w:p>
        </w:tc>
      </w:tr>
      <w:tr w:rsidR="00A64A92" w:rsidRPr="00824EE6" w14:paraId="00166DAD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350" w:type="dxa"/>
            <w:gridSpan w:val="8"/>
            <w:shd w:val="clear" w:color="auto" w:fill="E6E6E6"/>
            <w:vAlign w:val="center"/>
          </w:tcPr>
          <w:p w14:paraId="145AF284" w14:textId="77777777" w:rsidR="00A64A92" w:rsidRPr="007C7D0B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7C7D0B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A64A92" w:rsidRPr="00824EE6" w14:paraId="259FE638" w14:textId="77777777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015"/>
        </w:trPr>
        <w:tc>
          <w:tcPr>
            <w:tcW w:w="10350" w:type="dxa"/>
            <w:gridSpan w:val="8"/>
            <w:tcBorders>
              <w:bottom w:val="single" w:sz="4" w:space="0" w:color="auto"/>
            </w:tcBorders>
            <w:vAlign w:val="center"/>
          </w:tcPr>
          <w:p w14:paraId="777A3067" w14:textId="77777777" w:rsidR="00A64A92" w:rsidRPr="00824EE6" w:rsidRDefault="00A64A92" w:rsidP="005B373F">
            <w:pPr>
              <w:rPr>
                <w:lang w:val="en-CA"/>
              </w:rPr>
            </w:pPr>
          </w:p>
        </w:tc>
      </w:tr>
    </w:tbl>
    <w:p w14:paraId="024FAAC5" w14:textId="77777777" w:rsidR="00A64A92" w:rsidRDefault="001124E6" w:rsidP="001124E6">
      <w:pPr>
        <w:tabs>
          <w:tab w:val="left" w:pos="2850"/>
        </w:tabs>
      </w:pPr>
      <w:r>
        <w:tab/>
      </w:r>
    </w:p>
    <w:p w14:paraId="4556F26D" w14:textId="1DAE5CB9" w:rsidR="001124E6" w:rsidRDefault="006010E5" w:rsidP="001124E6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0A4D16" wp14:editId="29B19BAF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10795" r="9525" b="8255"/>
                <wp:wrapNone/>
                <wp:docPr id="24099526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DD22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3+reMN0AAAAJAQAADwAAAGRycy9kb3ducmV2&#10;LnhtbEyPwW7CMAyG75N4h8hIu0yQFA0GXVOEJu2w4wBp19B4bbfGqZqUdjz9jDhsR9u/Pn9/th1d&#10;I87YhdqThmSuQCAV3tZUajgeXmdrECEasqbxhBp+MMA2n9xlJrV+oHc872MpGEIhNRqqGNtUylBU&#10;6EyY+xaJb5++cyby2JXSdmZguGvkQqmVdKYm/lCZFl8qLL73vdOAoV8mardx5fHtMjx8LC5fQ3vQ&#10;+n467p5BRBzjXxiu+qwOOTudfE82iEbDMllxl6jhUT2B4MCGkSBOt4XMM/m/Qf4L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3+reMN0AAAAJAQAADwAAAAAAAAAAAAAAAAASBAAAZHJz&#10;L2Rvd25yZXYueG1sUEsFBgAAAAAEAAQA8wAAABwFAAAAAA=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3C2BCC" wp14:editId="6CA3E059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10795" r="9525" b="8255"/>
                <wp:wrapNone/>
                <wp:docPr id="2536309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67D1D"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8cCi5d0AAAAIAQAADwAAAGRycy9kb3ducmV2&#10;LnhtbEyPwW7CMBBE75X6D9ZW4lKBTQS0pHEQQuqhxwJSrybeJmnjdRQ7JOXruxUHetyZ0eybbDO6&#10;RpyxC7UnDfOZAoFUeFtTqeF4eJ0+gwjRkDWNJ9TwgwE2+f1dZlLrB3rH8z6WgksopEZDFWObShmK&#10;Cp0JM98isffpO2cin10pbWcGLneNTJRaSWdq4g+VaXFXYfG9750GDP1yrrZrVx7fLsPjR3L5GtqD&#10;1pOHcfsCIuIYb2H4w2d0yJnp5HuyQTQapmueEjUs1BMI9hfJioXTVZB5Jv8PyH8B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8cCi5d0AAAAIAQAADwAAAAAAAAAAAAAAAAASBAAAZHJz&#10;L2Rvd25yZXYueG1sUEsFBgAAAAAEAAQA8wAAABw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</w:p>
    <w:p w14:paraId="339F158B" w14:textId="77777777" w:rsidR="001124E6" w:rsidRPr="001124E6" w:rsidRDefault="001124E6" w:rsidP="001124E6">
      <w:pPr>
        <w:tabs>
          <w:tab w:val="left" w:pos="2850"/>
        </w:tabs>
        <w:rPr>
          <w:b/>
          <w:bCs/>
        </w:rPr>
      </w:pPr>
      <w:r w:rsidRPr="001124E6">
        <w:rPr>
          <w:b/>
          <w:bCs/>
        </w:rPr>
        <w:t>Supervisor/Manager/Coach Name &amp;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mployee Name &amp; Signature</w:t>
      </w:r>
    </w:p>
    <w:sectPr w:rsidR="001124E6" w:rsidRPr="001124E6" w:rsidSect="001124E6">
      <w:headerReference w:type="default" r:id="rId6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2794B" w14:textId="77777777" w:rsidR="00174533" w:rsidRDefault="00174533" w:rsidP="00A64A92">
      <w:pPr>
        <w:spacing w:after="0" w:line="240" w:lineRule="auto"/>
      </w:pPr>
      <w:r>
        <w:separator/>
      </w:r>
    </w:p>
  </w:endnote>
  <w:endnote w:type="continuationSeparator" w:id="0">
    <w:p w14:paraId="7B7664E9" w14:textId="77777777" w:rsidR="00174533" w:rsidRDefault="00174533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BE425A" w14:textId="77777777" w:rsidR="00174533" w:rsidRDefault="00174533" w:rsidP="00A64A92">
      <w:pPr>
        <w:spacing w:after="0" w:line="240" w:lineRule="auto"/>
      </w:pPr>
      <w:r>
        <w:separator/>
      </w:r>
    </w:p>
  </w:footnote>
  <w:footnote w:type="continuationSeparator" w:id="0">
    <w:p w14:paraId="73BD050B" w14:textId="77777777" w:rsidR="00174533" w:rsidRDefault="00174533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30" w:type="dxa"/>
      <w:tblInd w:w="-432" w:type="dxa"/>
      <w:tblLayout w:type="fixed"/>
      <w:tblLook w:val="04A0" w:firstRow="1" w:lastRow="0" w:firstColumn="1" w:lastColumn="0" w:noHBand="0" w:noVBand="1"/>
    </w:tblPr>
    <w:tblGrid>
      <w:gridCol w:w="5310"/>
      <w:gridCol w:w="5220"/>
    </w:tblGrid>
    <w:tr w:rsidR="00A64A92" w:rsidRPr="003069FB" w14:paraId="36BAC512" w14:textId="77777777" w:rsidTr="005B373F">
      <w:tc>
        <w:tcPr>
          <w:tcW w:w="5310" w:type="dxa"/>
        </w:tcPr>
        <w:p w14:paraId="4FA724EC" w14:textId="77777777" w:rsidR="00A64A92" w:rsidRPr="00C81B45" w:rsidRDefault="00A64A92" w:rsidP="005B373F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  <w:lang w:bidi="ar-SA"/>
            </w:rPr>
            <w:drawing>
              <wp:inline distT="0" distB="0" distL="0" distR="0" wp14:anchorId="45DDB39A" wp14:editId="730F364B">
                <wp:extent cx="1207008" cy="444121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7008" cy="4441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0" w:type="dxa"/>
        </w:tcPr>
        <w:p w14:paraId="5A4046ED" w14:textId="77777777" w:rsidR="00A64A92" w:rsidRPr="00667C00" w:rsidRDefault="00A64A92" w:rsidP="005B373F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Unified Coaching Form</w:t>
          </w:r>
        </w:p>
        <w:p w14:paraId="6EEDE017" w14:textId="7BB82E4A" w:rsidR="00A64A92" w:rsidRPr="00C81B45" w:rsidRDefault="00A64A92" w:rsidP="005B373F">
          <w:pPr>
            <w:pStyle w:val="Header"/>
            <w:jc w:val="right"/>
            <w:rPr>
              <w:noProof/>
            </w:rPr>
          </w:pPr>
          <w:r w:rsidRPr="00667C00">
            <w:rPr>
              <w:noProof/>
            </w:rPr>
            <w:t>Owner</w:t>
          </w:r>
          <w:r>
            <w:rPr>
              <w:noProof/>
            </w:rPr>
            <w:t xml:space="preserve">/ </w:t>
          </w:r>
          <w:r w:rsidRPr="00667C00">
            <w:rPr>
              <w:noProof/>
            </w:rPr>
            <w:t xml:space="preserve">Department: </w:t>
          </w:r>
          <w:r w:rsidR="006010E5">
            <w:rPr>
              <w:noProof/>
            </w:rPr>
            <w:t>IBU- EGY, Sale</w:t>
          </w:r>
        </w:p>
      </w:tc>
    </w:tr>
  </w:tbl>
  <w:p w14:paraId="362720FA" w14:textId="77777777" w:rsidR="00A64A92" w:rsidRDefault="00A64A92" w:rsidP="00A64A92">
    <w:pPr>
      <w:pStyle w:val="Header"/>
    </w:pPr>
  </w:p>
  <w:p w14:paraId="1628DDB5" w14:textId="77777777" w:rsidR="00A64A92" w:rsidRDefault="00A64A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54CFB"/>
    <w:rsid w:val="00055B27"/>
    <w:rsid w:val="00065895"/>
    <w:rsid w:val="00082132"/>
    <w:rsid w:val="000A18C1"/>
    <w:rsid w:val="001124E6"/>
    <w:rsid w:val="00154A06"/>
    <w:rsid w:val="00174533"/>
    <w:rsid w:val="0018712C"/>
    <w:rsid w:val="00261D03"/>
    <w:rsid w:val="00273B48"/>
    <w:rsid w:val="002938AE"/>
    <w:rsid w:val="002B01EC"/>
    <w:rsid w:val="002C1345"/>
    <w:rsid w:val="00316AE5"/>
    <w:rsid w:val="003660DF"/>
    <w:rsid w:val="003B526D"/>
    <w:rsid w:val="006010E5"/>
    <w:rsid w:val="00626355"/>
    <w:rsid w:val="00636778"/>
    <w:rsid w:val="0067042F"/>
    <w:rsid w:val="00684407"/>
    <w:rsid w:val="006B77BF"/>
    <w:rsid w:val="006E11CA"/>
    <w:rsid w:val="007B45F2"/>
    <w:rsid w:val="007C7D0B"/>
    <w:rsid w:val="008825AB"/>
    <w:rsid w:val="008A7F20"/>
    <w:rsid w:val="00907B4B"/>
    <w:rsid w:val="009205D1"/>
    <w:rsid w:val="009635F7"/>
    <w:rsid w:val="00A54824"/>
    <w:rsid w:val="00A64A92"/>
    <w:rsid w:val="00A75A68"/>
    <w:rsid w:val="00A859C0"/>
    <w:rsid w:val="00B74E3F"/>
    <w:rsid w:val="00BF208E"/>
    <w:rsid w:val="00C16D4E"/>
    <w:rsid w:val="00C250B9"/>
    <w:rsid w:val="00CC2456"/>
    <w:rsid w:val="00CD413F"/>
    <w:rsid w:val="00CD70D7"/>
    <w:rsid w:val="00D41DB9"/>
    <w:rsid w:val="00F12D4C"/>
    <w:rsid w:val="00F7541A"/>
    <w:rsid w:val="00FA7DA7"/>
    <w:rsid w:val="00FC2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A6F1AC"/>
  <w15:docId w15:val="{6EDE1A2C-81C6-4029-B3B5-01B090C4D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en</dc:creator>
  <cp:lastModifiedBy>Nouf Al Rammah</cp:lastModifiedBy>
  <cp:revision>2</cp:revision>
  <cp:lastPrinted>2025-02-10T11:56:00Z</cp:lastPrinted>
  <dcterms:created xsi:type="dcterms:W3CDTF">2025-09-04T12:13:00Z</dcterms:created>
  <dcterms:modified xsi:type="dcterms:W3CDTF">2025-09-04T12:13:00Z</dcterms:modified>
</cp:coreProperties>
</file>